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Exercise 1</w:t>
      </w:r>
    </w:p>
    <w:p>
      <w:pPr>
        <w:pStyle w:val="1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Circle the regular verb! </w:t>
      </w:r>
    </w:p>
    <w:p>
      <w:pPr>
        <w:pStyle w:val="1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drawing>
          <wp:inline distT="0" distB="0" distL="0" distR="0">
            <wp:extent cx="5149215" cy="7282815"/>
            <wp:effectExtent l="0" t="0" r="0" b="0"/>
            <wp:docPr id="8" name="Picture 8" descr="D:\3. WORK\HOMIE ENGLISH\3. INTERMEDIATE\MEETING 7 (IR)REGULAR VERB, WH QUESTIONS\R or 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:\3. WORK\HOMIE ENGLISH\3. INTERMEDIATE\MEETING 7 (IR)REGULAR VERB, WH QUESTIONS\R or I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49708" cy="7283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0"/>
      </w:pPr>
    </w:p>
    <w:p>
      <w:pPr>
        <w:pStyle w:val="10"/>
        <w:ind w:left="0" w:leftChars="0" w:firstLine="0" w:firstLineChars="0"/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pStyle w:val="1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Exercise 2</w:t>
      </w:r>
    </w:p>
    <w:p>
      <w:pPr>
        <w:pStyle w:val="10"/>
        <w:ind w:left="10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mplete the table of verb below!</w:t>
      </w:r>
    </w:p>
    <w:p>
      <w:pPr>
        <w:pStyle w:val="10"/>
        <w:ind w:left="108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9"/>
        <w:tblW w:w="0" w:type="auto"/>
        <w:tblInd w:w="10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59"/>
        <w:gridCol w:w="2065"/>
        <w:gridCol w:w="2050"/>
        <w:gridCol w:w="23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b 1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b 2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b 3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aning (Bahasa Indonesi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an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oo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ood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erdir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oked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lie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ing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manj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ke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rew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aken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nanyakan/bertany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reath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2" w:hRule="atLeast"/>
        </w:trPr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ntione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atch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uil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ung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ec</w:t>
            </w:r>
            <w:r>
              <w:rPr>
                <w:rFonts w:hint="default" w:asciiTheme="majorBidi" w:hAnsiTheme="majorBidi" w:cstheme="majorBidi"/>
                <w:sz w:val="24"/>
                <w:szCs w:val="24"/>
                <w:lang w:val="en-US"/>
              </w:rPr>
              <w:t>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e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lih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lor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aid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egin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t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ant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nemu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rite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ol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ologize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orn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e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ncuc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row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ledakk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ood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ad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erg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ravel</w:t>
            </w: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osed</w:t>
            </w:r>
          </w:p>
        </w:tc>
        <w:tc>
          <w:tcPr>
            <w:tcW w:w="2199" w:type="dxa"/>
          </w:tcPr>
          <w:p>
            <w:pPr>
              <w:pStyle w:val="10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>
      <w:pPr>
        <w:pStyle w:val="10"/>
        <w:ind w:left="10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sDQxN7A0NbU0MrFQ0lEKTi0uzszPAykwqgUAv6KkSCwAAAA="/>
  </w:docVars>
  <w:rsids>
    <w:rsidRoot w:val="00942754"/>
    <w:rsid w:val="00086E51"/>
    <w:rsid w:val="00130E14"/>
    <w:rsid w:val="00210A55"/>
    <w:rsid w:val="00394105"/>
    <w:rsid w:val="003B0D88"/>
    <w:rsid w:val="00460674"/>
    <w:rsid w:val="00623820"/>
    <w:rsid w:val="007224DB"/>
    <w:rsid w:val="007F315C"/>
    <w:rsid w:val="00942754"/>
    <w:rsid w:val="009B5483"/>
    <w:rsid w:val="00A269D7"/>
    <w:rsid w:val="00A770C8"/>
    <w:rsid w:val="00A871B2"/>
    <w:rsid w:val="00AF7C42"/>
    <w:rsid w:val="00B03EE8"/>
    <w:rsid w:val="00B72C0B"/>
    <w:rsid w:val="00BA3FA6"/>
    <w:rsid w:val="00C02C96"/>
    <w:rsid w:val="00C3033A"/>
    <w:rsid w:val="00C527E6"/>
    <w:rsid w:val="00C54EE8"/>
    <w:rsid w:val="00D644EC"/>
    <w:rsid w:val="06BF3815"/>
    <w:rsid w:val="0FBF281A"/>
    <w:rsid w:val="167E1772"/>
    <w:rsid w:val="3E04047F"/>
    <w:rsid w:val="5DE814CA"/>
    <w:rsid w:val="5FD12A2A"/>
    <w:rsid w:val="612F6E26"/>
    <w:rsid w:val="6D584434"/>
    <w:rsid w:val="6FFD15E0"/>
    <w:rsid w:val="70711485"/>
    <w:rsid w:val="70776B54"/>
    <w:rsid w:val="771A65C6"/>
    <w:rsid w:val="78B2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8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table" w:styleId="9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Balloon Text Char"/>
    <w:basedOn w:val="2"/>
    <w:link w:val="4"/>
    <w:semiHidden/>
    <w:qFormat/>
    <w:uiPriority w:val="99"/>
    <w:rPr>
      <w:rFonts w:ascii="Tahoma" w:hAnsi="Tahoma" w:cs="Tahoma" w:eastAsiaTheme="minorEastAsia"/>
      <w:sz w:val="16"/>
      <w:szCs w:val="16"/>
    </w:rPr>
  </w:style>
  <w:style w:type="character" w:customStyle="1" w:styleId="12">
    <w:name w:val="Header Char"/>
    <w:basedOn w:val="2"/>
    <w:link w:val="7"/>
    <w:qFormat/>
    <w:uiPriority w:val="99"/>
    <w:rPr>
      <w:rFonts w:eastAsiaTheme="minorEastAsia"/>
    </w:rPr>
  </w:style>
  <w:style w:type="character" w:customStyle="1" w:styleId="13">
    <w:name w:val="Footer Char"/>
    <w:basedOn w:val="2"/>
    <w:link w:val="6"/>
    <w:qFormat/>
    <w:uiPriority w:val="99"/>
    <w:rPr>
      <w:rFonts w:eastAsiaTheme="minorEastAsia"/>
    </w:rPr>
  </w:style>
  <w:style w:type="character" w:customStyle="1" w:styleId="14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316</Words>
  <Characters>1807</Characters>
  <Lines>15</Lines>
  <Paragraphs>4</Paragraphs>
  <TotalTime>129</TotalTime>
  <ScaleCrop>false</ScaleCrop>
  <LinksUpToDate>false</LinksUpToDate>
  <CharactersWithSpaces>2119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06T17:48:00Z</dcterms:created>
  <dc:creator>User</dc:creator>
  <cp:lastModifiedBy>Ichsan</cp:lastModifiedBy>
  <dcterms:modified xsi:type="dcterms:W3CDTF">2022-12-07T09:29:10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DA168064966D4745892230FAC3020B52</vt:lpwstr>
  </property>
</Properties>
</file>